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0CD6A" w14:textId="77777777" w:rsidR="00F34EE6" w:rsidRPr="00F34EE6" w:rsidRDefault="00F34EE6" w:rsidP="00F34EE6">
      <w:pPr>
        <w:pStyle w:val="Heading1"/>
        <w:spacing w:before="0"/>
        <w:jc w:val="center"/>
        <w:rPr>
          <w:b/>
          <w:bCs/>
          <w:color w:val="2F5496" w:themeColor="accent5" w:themeShade="BF"/>
          <w:lang w:eastAsia="zh-CN"/>
        </w:rPr>
      </w:pPr>
      <w:r w:rsidRPr="00F34EE6">
        <w:rPr>
          <w:b/>
          <w:bCs/>
          <w:color w:val="2F5496" w:themeColor="accent5" w:themeShade="BF"/>
          <w:lang w:eastAsia="zh-CN"/>
        </w:rPr>
        <w:t>Bond International Exchange</w:t>
      </w:r>
    </w:p>
    <w:p w14:paraId="0EF521B8" w14:textId="77777777" w:rsidR="0080775F" w:rsidRPr="00F34EE6" w:rsidRDefault="00F34EE6" w:rsidP="00F34EE6">
      <w:pPr>
        <w:pStyle w:val="Heading1"/>
        <w:spacing w:before="0"/>
        <w:jc w:val="center"/>
        <w:rPr>
          <w:b/>
          <w:bCs/>
          <w:lang w:eastAsia="zh-CN"/>
        </w:rPr>
      </w:pPr>
      <w:r w:rsidRPr="00F34EE6">
        <w:rPr>
          <w:b/>
          <w:bCs/>
          <w:lang w:eastAsia="zh-CN"/>
        </w:rPr>
        <w:t xml:space="preserve">Step 2: Know your study </w:t>
      </w:r>
      <w:proofErr w:type="gramStart"/>
      <w:r w:rsidRPr="00F34EE6">
        <w:rPr>
          <w:b/>
          <w:bCs/>
          <w:lang w:eastAsia="zh-CN"/>
        </w:rPr>
        <w:t>plan</w:t>
      </w:r>
      <w:proofErr w:type="gramEnd"/>
    </w:p>
    <w:p w14:paraId="6D1B4AE3" w14:textId="77777777" w:rsidR="00C41FE1" w:rsidRDefault="00C41FE1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4B14C566" w14:textId="5F6464B5" w:rsidR="0080775F" w:rsidRPr="00EC7714" w:rsidRDefault="00C41FE1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It is very important that you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complete a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tudy plan </w:t>
      </w:r>
      <w:r w:rsidR="007E634E">
        <w:rPr>
          <w:rFonts w:ascii="Calibri" w:hAnsi="Calibri"/>
          <w:color w:val="1F497D"/>
          <w:sz w:val="21"/>
          <w:szCs w:val="21"/>
          <w:lang w:eastAsia="zh-CN"/>
        </w:rPr>
        <w:t xml:space="preserve">so that you understand your degree requirements and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to ensure your Exchange semester will not interfere with your future enrolment 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at Bond</w:t>
      </w:r>
      <w:r w:rsidR="000A737E">
        <w:rPr>
          <w:rFonts w:ascii="Calibri" w:hAnsi="Calibri"/>
          <w:color w:val="1F497D"/>
          <w:sz w:val="21"/>
          <w:szCs w:val="21"/>
          <w:lang w:eastAsia="zh-CN"/>
        </w:rPr>
        <w:t>,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or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ability to graduate on time.</w:t>
      </w:r>
    </w:p>
    <w:p w14:paraId="76E5B949" w14:textId="77777777" w:rsidR="00C41FE1" w:rsidRPr="00EC7714" w:rsidRDefault="00C41FE1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602208D" w14:textId="77777777" w:rsidR="00C41FE1" w:rsidRPr="00CA10FB" w:rsidRDefault="00C41FE1" w:rsidP="00F90B50">
      <w:pPr>
        <w:rPr>
          <w:rFonts w:ascii="Calibri" w:hAnsi="Calibri"/>
          <w:color w:val="002060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Where possible, we encourage you to </w:t>
      </w:r>
      <w:r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save your electives for </w:t>
      </w:r>
      <w:r w:rsidR="00F90B50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E</w:t>
      </w:r>
      <w:r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xchange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, which may require deviating from the recommended sequence of study. </w:t>
      </w:r>
      <w:proofErr w:type="gramStart"/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In order to</w:t>
      </w:r>
      <w:proofErr w:type="gramEnd"/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change the sequence of your subjects, you will need to </w:t>
      </w:r>
      <w:r w:rsidR="00FC79CC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carefully plan ahead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, </w:t>
      </w:r>
      <w:r w:rsidR="00FC79CC" w:rsidRPr="00E97C49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because not all subjects are offered in every semester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, and high-level subj</w:t>
      </w:r>
      <w:r w:rsidR="0038084E">
        <w:rPr>
          <w:rFonts w:ascii="Calibri" w:hAnsi="Calibri"/>
          <w:color w:val="1F497D"/>
          <w:sz w:val="21"/>
          <w:szCs w:val="21"/>
          <w:lang w:eastAsia="zh-CN"/>
        </w:rPr>
        <w:t>ects often have pre-</w:t>
      </w:r>
      <w:r w:rsidR="0038084E" w:rsidRPr="00CA10FB">
        <w:rPr>
          <w:rFonts w:ascii="Calibri" w:hAnsi="Calibri"/>
          <w:color w:val="002060"/>
          <w:sz w:val="21"/>
          <w:szCs w:val="21"/>
          <w:lang w:eastAsia="zh-CN"/>
        </w:rPr>
        <w:t>requisites/assumed knowledge.</w:t>
      </w:r>
    </w:p>
    <w:p w14:paraId="7AA7A4F3" w14:textId="77777777" w:rsidR="00FC79CC" w:rsidRPr="00EC7714" w:rsidRDefault="00FC79CC" w:rsidP="00FC79CC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0C6FF56B" w14:textId="2620D7F3" w:rsidR="00FC79CC" w:rsidRPr="00695BA7" w:rsidRDefault="00D35635" w:rsidP="005E4C70">
      <w:pPr>
        <w:rPr>
          <w:rFonts w:ascii="Calibri" w:hAnsi="Calibri"/>
          <w:b/>
          <w:bCs/>
          <w:i/>
          <w:iCs/>
          <w:color w:val="1F497D"/>
          <w:sz w:val="21"/>
          <w:szCs w:val="21"/>
          <w:u w:val="single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F</w:t>
      </w:r>
      <w:r>
        <w:rPr>
          <w:rFonts w:ascii="Calibri" w:hAnsi="Calibri"/>
          <w:color w:val="1F497D"/>
          <w:sz w:val="21"/>
          <w:szCs w:val="21"/>
          <w:lang w:eastAsia="zh-CN"/>
        </w:rPr>
        <w:t>inding f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lexibility </w:t>
      </w:r>
      <w:r>
        <w:rPr>
          <w:rFonts w:ascii="Calibri" w:hAnsi="Calibri"/>
          <w:color w:val="1F497D"/>
          <w:sz w:val="21"/>
          <w:szCs w:val="21"/>
          <w:lang w:eastAsia="zh-CN"/>
        </w:rPr>
        <w:t>in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 study plan is key.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5E4C70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If you have limited 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electives</w:t>
      </w:r>
      <w:r w:rsidR="005E4C70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, you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</w:t>
      </w:r>
      <w:r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may find it challenging to</w:t>
      </w:r>
      <w:r w:rsidR="00FC79CC"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go on exchange</w:t>
      </w:r>
      <w:r w:rsidRPr="00695BA7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.</w:t>
      </w:r>
    </w:p>
    <w:p w14:paraId="3E26B627" w14:textId="77777777" w:rsidR="00C41FE1" w:rsidRPr="00EC7714" w:rsidRDefault="00C41FE1" w:rsidP="00F71809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E26DD6B" w14:textId="77777777" w:rsidR="0080775F" w:rsidRPr="00EC7714" w:rsidRDefault="0080775F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O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ne of the most useful too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 can u</w:t>
      </w:r>
      <w:r w:rsidR="00887271">
        <w:rPr>
          <w:rFonts w:ascii="Calibri" w:hAnsi="Calibri"/>
          <w:color w:val="1F497D"/>
          <w:sz w:val="21"/>
          <w:szCs w:val="21"/>
          <w:lang w:eastAsia="zh-CN"/>
        </w:rPr>
        <w:t xml:space="preserve">se to </w:t>
      </w:r>
      <w:r w:rsidR="00887271"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create a study plan is the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</w:t>
      </w:r>
      <w:hyperlink r:id="rId5" w:history="1">
        <w:r w:rsidRPr="00FC049B">
          <w:rPr>
            <w:rStyle w:val="Hyperlink"/>
            <w:rFonts w:ascii="Calibri" w:hAnsi="Calibri"/>
            <w:b/>
            <w:bCs/>
            <w:sz w:val="21"/>
            <w:szCs w:val="21"/>
            <w:lang w:eastAsia="zh-CN"/>
          </w:rPr>
          <w:t>subject</w:t>
        </w:r>
        <w:r w:rsidRPr="00FC049B">
          <w:rPr>
            <w:rStyle w:val="Hyperlink"/>
            <w:rFonts w:ascii="Calibri" w:hAnsi="Calibri"/>
            <w:b/>
            <w:bCs/>
            <w:sz w:val="21"/>
            <w:szCs w:val="21"/>
            <w:lang w:eastAsia="zh-CN"/>
          </w:rPr>
          <w:t xml:space="preserve"> </w:t>
        </w:r>
        <w:r w:rsidRPr="00FC049B">
          <w:rPr>
            <w:rStyle w:val="Hyperlink"/>
            <w:rFonts w:ascii="Calibri" w:hAnsi="Calibri"/>
            <w:b/>
            <w:bCs/>
            <w:sz w:val="21"/>
            <w:szCs w:val="21"/>
            <w:lang w:eastAsia="zh-CN"/>
          </w:rPr>
          <w:t>search</w:t>
        </w:r>
      </w:hyperlink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, which provides subject availability and pre-requisite</w:t>
      </w:r>
      <w:r w:rsidR="0038084E"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/assumed knowledge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 xml:space="preserve"> information</w:t>
      </w:r>
      <w:r w:rsidRPr="00FC049B">
        <w:rPr>
          <w:rFonts w:ascii="Calibri" w:hAnsi="Calibri"/>
          <w:color w:val="1F497D"/>
          <w:sz w:val="21"/>
          <w:szCs w:val="21"/>
          <w:u w:val="single"/>
          <w:lang w:eastAsia="zh-CN"/>
        </w:rPr>
        <w:t>.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F71809" w:rsidRPr="00EC7714">
        <w:rPr>
          <w:rFonts w:ascii="Calibri" w:hAnsi="Calibri"/>
          <w:color w:val="1F497D"/>
          <w:sz w:val="21"/>
          <w:szCs w:val="21"/>
          <w:lang w:eastAsia="zh-CN"/>
        </w:rPr>
        <w:t>These detai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will help you determine your enrolment each semester. </w:t>
      </w:r>
    </w:p>
    <w:p w14:paraId="6409373F" w14:textId="77777777" w:rsidR="0080775F" w:rsidRPr="00EC7714" w:rsidRDefault="0080775F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09962F2" w14:textId="77777777" w:rsidR="0080775F" w:rsidRPr="00EC7714" w:rsidRDefault="00F90B50" w:rsidP="00497228">
      <w:pPr>
        <w:rPr>
          <w:rFonts w:ascii="Calibri" w:hAnsi="Calibri"/>
          <w:b/>
          <w:bCs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Instructions for </w:t>
      </w:r>
      <w:r w:rsidR="00497228"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using this template</w:t>
      </w: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:</w:t>
      </w:r>
    </w:p>
    <w:p w14:paraId="2775CFCF" w14:textId="77777777" w:rsidR="0080775F" w:rsidRPr="00EC7714" w:rsidRDefault="0080775F" w:rsidP="00F90B50">
      <w:pPr>
        <w:pStyle w:val="ListParagraph"/>
        <w:numPr>
          <w:ilvl w:val="0"/>
          <w:numId w:val="3"/>
        </w:numPr>
        <w:ind w:left="360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omplete the table below with </w:t>
      </w:r>
      <w:r w:rsidRPr="00FC049B">
        <w:rPr>
          <w:rFonts w:ascii="Calibri" w:hAnsi="Calibri"/>
          <w:b/>
          <w:bCs/>
          <w:color w:val="1F497D"/>
          <w:sz w:val="21"/>
          <w:szCs w:val="21"/>
          <w:u w:val="single"/>
          <w:lang w:eastAsia="zh-CN"/>
        </w:rPr>
        <w:t>al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your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remaining subject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s.</w:t>
      </w:r>
    </w:p>
    <w:p w14:paraId="6DB1EF45" w14:textId="77777777" w:rsidR="008A41C4" w:rsidRPr="00EC7714" w:rsidRDefault="008A41C4" w:rsidP="008A41C4">
      <w:pPr>
        <w:pStyle w:val="ListParagraph"/>
        <w:ind w:left="360"/>
        <w:rPr>
          <w:rFonts w:ascii="Calibri" w:hAnsi="Calibri"/>
          <w:color w:val="1F497D"/>
          <w:sz w:val="21"/>
          <w:szCs w:val="21"/>
          <w:lang w:eastAsia="zh-CN"/>
        </w:rPr>
      </w:pPr>
    </w:p>
    <w:p w14:paraId="5E35174F" w14:textId="49B793AE" w:rsidR="0080775F" w:rsidRPr="00FC049B" w:rsidRDefault="00F90B50" w:rsidP="00F90B50">
      <w:pPr>
        <w:ind w:left="360"/>
        <w:rPr>
          <w:rFonts w:ascii="Calibri" w:hAnsi="Calibri"/>
          <w:b/>
          <w:bCs/>
          <w:i/>
          <w:iCs/>
          <w:color w:val="FF0000"/>
          <w:sz w:val="21"/>
          <w:szCs w:val="21"/>
          <w:lang w:eastAsia="zh-CN"/>
        </w:rPr>
      </w:pPr>
      <w:r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TIP: 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For electives and optional subjects, note where they fall in your study plan. For example, are they Faculty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E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lectives or General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E</w:t>
      </w:r>
      <w:r w:rsidR="0038084E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lectives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– please specify</w:t>
      </w:r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(</w:t>
      </w:r>
      <w:r w:rsidR="00FC049B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e.g.</w:t>
      </w:r>
      <w:r w:rsidR="00FE233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10 cpts Law Elective).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 </w:t>
      </w:r>
      <w:r w:rsidR="0080775F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If optional, are they Major</w:t>
      </w:r>
      <w:r w:rsidR="00F71809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options</w:t>
      </w:r>
      <w:r w:rsidR="0080775F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>?</w:t>
      </w:r>
      <w:r w:rsidR="00F71809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If so, note which Major</w:t>
      </w:r>
      <w:r w:rsidR="0038084E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</w:t>
      </w:r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(</w:t>
      </w:r>
      <w:proofErr w:type="spellStart"/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>eg</w:t>
      </w:r>
      <w:proofErr w:type="spellEnd"/>
      <w:r w:rsidR="0038084E" w:rsidRPr="00FC049B">
        <w:rPr>
          <w:rFonts w:ascii="Calibri" w:hAnsi="Calibri"/>
          <w:b/>
          <w:bCs/>
          <w:i/>
          <w:iCs/>
          <w:color w:val="002060"/>
          <w:sz w:val="21"/>
          <w:szCs w:val="21"/>
          <w:lang w:eastAsia="zh-CN"/>
        </w:rPr>
        <w:t xml:space="preserve"> FINC Major Option).  There is no requirement to choose an actual option at this stage of the process.</w:t>
      </w:r>
    </w:p>
    <w:p w14:paraId="35CC2B9C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74B1C773" w14:textId="4B4C7F13" w:rsidR="005E4C70" w:rsidRPr="00EC7714" w:rsidRDefault="00CA10FB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>Map out your proposed enrolment sequence in the ‘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 A</w:t>
      </w:r>
      <w:r>
        <w:rPr>
          <w:rFonts w:ascii="Calibri" w:hAnsi="Calibri"/>
          <w:color w:val="1F497D"/>
          <w:sz w:val="21"/>
          <w:szCs w:val="21"/>
          <w:lang w:eastAsia="zh-CN"/>
        </w:rPr>
        <w:t>’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column. You might also like to provide a 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B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 xml:space="preserve"> as a backup</w:t>
      </w:r>
      <w:r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633D876D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4A815C27" w14:textId="77777777" w:rsidR="005E4C70" w:rsidRPr="00FC049B" w:rsidRDefault="00F90B50" w:rsidP="00F90B50">
      <w:pPr>
        <w:ind w:firstLine="426"/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</w:pPr>
      <w:r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TIP: </w:t>
      </w:r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Refer to your </w:t>
      </w:r>
      <w:hyperlink r:id="rId6" w:history="1">
        <w:r w:rsidR="005E4C70" w:rsidRPr="00FC049B">
          <w:rPr>
            <w:rStyle w:val="Hyperlink"/>
            <w:rFonts w:ascii="Calibri" w:hAnsi="Calibri"/>
            <w:b/>
            <w:bCs/>
            <w:i/>
            <w:iCs/>
            <w:sz w:val="21"/>
            <w:szCs w:val="21"/>
            <w:lang w:eastAsia="zh-CN"/>
          </w:rPr>
          <w:t>program structure an</w:t>
        </w:r>
        <w:r w:rsidR="005E4C70" w:rsidRPr="00FC049B">
          <w:rPr>
            <w:rStyle w:val="Hyperlink"/>
            <w:rFonts w:ascii="Calibri" w:hAnsi="Calibri"/>
            <w:b/>
            <w:bCs/>
            <w:i/>
            <w:iCs/>
            <w:sz w:val="21"/>
            <w:szCs w:val="21"/>
            <w:lang w:eastAsia="zh-CN"/>
          </w:rPr>
          <w:t>d</w:t>
        </w:r>
        <w:r w:rsidR="005E4C70" w:rsidRPr="00FC049B">
          <w:rPr>
            <w:rStyle w:val="Hyperlink"/>
            <w:rFonts w:ascii="Calibri" w:hAnsi="Calibri"/>
            <w:b/>
            <w:bCs/>
            <w:i/>
            <w:iCs/>
            <w:sz w:val="21"/>
            <w:szCs w:val="21"/>
            <w:lang w:eastAsia="zh-CN"/>
          </w:rPr>
          <w:t xml:space="preserve"> sequence plan</w:t>
        </w:r>
      </w:hyperlink>
      <w:r w:rsidR="005E4C70" w:rsidRPr="00FC049B">
        <w:rPr>
          <w:rFonts w:ascii="Calibri" w:hAnsi="Calibri"/>
          <w:b/>
          <w:bCs/>
          <w:i/>
          <w:iCs/>
          <w:color w:val="1F497D"/>
          <w:sz w:val="21"/>
          <w:szCs w:val="21"/>
          <w:lang w:eastAsia="zh-CN"/>
        </w:rPr>
        <w:t xml:space="preserve"> as a guide</w:t>
      </w:r>
    </w:p>
    <w:p w14:paraId="5FB93229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EC6419C" w14:textId="77777777" w:rsidR="005E4C70" w:rsidRPr="00EC7714" w:rsidRDefault="005E4C70" w:rsidP="005E4C70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heck the </w:t>
      </w:r>
      <w:hyperlink r:id="rId7" w:history="1"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timeta</w:t>
        </w:r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b</w:t>
        </w:r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le</w:t>
        </w:r>
      </w:hyperlink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the upcoming semester (if available) to ensure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you will have a clash-free timetable.</w:t>
      </w:r>
    </w:p>
    <w:p w14:paraId="76CFDB08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1F12A830" w14:textId="10D763FC" w:rsidR="005E4C70" w:rsidRPr="00EC7714" w:rsidRDefault="0002310E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Read an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ign the declaration and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email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ropose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study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lan to </w:t>
      </w:r>
      <w:hyperlink r:id="rId8" w:history="1">
        <w:r w:rsidR="00237D54" w:rsidRPr="00A56276">
          <w:rPr>
            <w:rStyle w:val="Hyperlink"/>
            <w:rFonts w:ascii="Calibri" w:hAnsi="Calibri"/>
            <w:sz w:val="21"/>
            <w:szCs w:val="21"/>
            <w:lang w:eastAsia="zh-CN"/>
          </w:rPr>
          <w:t>studentassist@bond.edu.au</w:t>
        </w:r>
      </w:hyperlink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a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29CAEAAB" w14:textId="77777777" w:rsidR="005E4C70" w:rsidRPr="00EC7714" w:rsidRDefault="005E4C70" w:rsidP="005E4C70">
      <w:pPr>
        <w:pStyle w:val="ListParagraph"/>
        <w:rPr>
          <w:rFonts w:ascii="Calibri" w:hAnsi="Calibri"/>
          <w:color w:val="1F497D"/>
          <w:sz w:val="21"/>
          <w:szCs w:val="21"/>
          <w:lang w:eastAsia="zh-CN"/>
        </w:rPr>
      </w:pPr>
    </w:p>
    <w:p w14:paraId="6899628F" w14:textId="1319466C" w:rsidR="005E4C70" w:rsidRPr="00EC7714" w:rsidRDefault="00803E3F" w:rsidP="00803E3F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 xml:space="preserve">Once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ed</w:t>
      </w:r>
      <w:r>
        <w:rPr>
          <w:rFonts w:ascii="Calibri" w:hAnsi="Calibri"/>
          <w:color w:val="1F497D"/>
          <w:sz w:val="21"/>
          <w:szCs w:val="21"/>
          <w:lang w:eastAsia="zh-CN"/>
        </w:rPr>
        <w:t>, upload the signed study plan to your Exchange application.</w:t>
      </w:r>
      <w:r w:rsidR="00361EFD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</w:p>
    <w:p w14:paraId="5F66E9E1" w14:textId="77777777" w:rsidR="0080775F" w:rsidRPr="0080775F" w:rsidRDefault="0080775F" w:rsidP="0080775F">
      <w:pPr>
        <w:pStyle w:val="ListParagraph"/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9356" w:type="dxa"/>
        <w:tblInd w:w="13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559"/>
        <w:gridCol w:w="2529"/>
        <w:gridCol w:w="3567"/>
      </w:tblGrid>
      <w:tr w:rsidR="00FE233F" w14:paraId="56AAFCAC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7461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 Code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8A2AB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Core/Elective/</w:t>
            </w:r>
          </w:p>
          <w:p w14:paraId="09454A73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Optional</w:t>
            </w:r>
          </w:p>
        </w:tc>
        <w:tc>
          <w:tcPr>
            <w:tcW w:w="2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5C67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Availability</w:t>
            </w:r>
          </w:p>
          <w:p w14:paraId="09DB8EE9" w14:textId="77777777" w:rsidR="00FE233F" w:rsidRPr="00F90B50" w:rsidRDefault="00FE233F">
            <w:pPr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</w:pPr>
            <w:r w:rsidRPr="00F90B50"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  <w:t>Semester offerings</w:t>
            </w:r>
          </w:p>
        </w:tc>
        <w:tc>
          <w:tcPr>
            <w:tcW w:w="35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645A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re-requisites</w:t>
            </w: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Assumed Knowledge</w:t>
            </w:r>
          </w:p>
        </w:tc>
      </w:tr>
      <w:tr w:rsidR="00FE233F" w14:paraId="4B69A711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26A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2C7A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2318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1E1A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6145A71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B1F4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ABF8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3743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F37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4F5DC5F5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74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8EFC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B261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2658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5E806223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020A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2F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CF93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1A19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E98BD6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1BB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1D3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9CD6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AD05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7AD64E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7F49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FE1B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3B3B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1C20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839D61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D98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C654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579A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9E6D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D789546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81B1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3DAD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EE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A812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5E1BAB1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3607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A9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62D2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7DC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DE8073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3DCA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425D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888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B2C1B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BB2B3D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8E3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3817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9496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2CD1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9B46637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8FED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5547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7768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486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</w:tbl>
    <w:p w14:paraId="58C20F91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7DC015F" w14:textId="77777777" w:rsidR="00CA10FB" w:rsidRDefault="00CA10FB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</w:p>
    <w:p w14:paraId="3E2D6F3B" w14:textId="77777777" w:rsidR="0080775F" w:rsidRPr="00F90B50" w:rsidRDefault="00F90B50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  <w:r w:rsidRPr="00F90B50">
        <w:rPr>
          <w:rFonts w:ascii="Calibri" w:hAnsi="Calibri"/>
          <w:b/>
          <w:bCs/>
          <w:color w:val="1F497D"/>
          <w:sz w:val="28"/>
          <w:szCs w:val="28"/>
          <w:lang w:eastAsia="zh-CN"/>
        </w:rPr>
        <w:t xml:space="preserve">Proposed study plan </w:t>
      </w:r>
    </w:p>
    <w:p w14:paraId="7010FC7A" w14:textId="77777777" w:rsidR="00F90B50" w:rsidRDefault="00F90B50" w:rsidP="0080775F">
      <w:pPr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0" w:type="auto"/>
        <w:tblInd w:w="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4"/>
        <w:gridCol w:w="4454"/>
        <w:gridCol w:w="4644"/>
      </w:tblGrid>
      <w:tr w:rsidR="00621CA5" w14:paraId="5DE64B40" w14:textId="77777777" w:rsidTr="00E25C62">
        <w:tc>
          <w:tcPr>
            <w:tcW w:w="107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2D08D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7915C" w14:textId="77777777" w:rsidR="00621CA5" w:rsidRPr="00F90B50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A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48902B9F" w14:textId="77777777" w:rsidR="00621CA5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B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621CA5" w14:paraId="4B1BA9EF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1C3F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emester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6F1C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371566F6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</w:tr>
      <w:tr w:rsidR="00E25C62" w14:paraId="16615281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302FF" w14:textId="77777777" w:rsidR="00E25C62" w:rsidRPr="00E25C62" w:rsidRDefault="00FE50ED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E.g. 203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6F44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55F673E7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6AC9478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General Elective</w:t>
            </w:r>
          </w:p>
          <w:p w14:paraId="46C9BB04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</w:tcPr>
          <w:p w14:paraId="4418727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</w:p>
          <w:p w14:paraId="78EC8CFB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FE233F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25E9712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07A66AF1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</w:tr>
      <w:tr w:rsidR="00621CA5" w14:paraId="2DBF6609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6E61F" w14:textId="77777777" w:rsidR="00621CA5" w:rsidRPr="00E25C62" w:rsidRDefault="00621CA5" w:rsidP="00E25C62">
            <w:pPr>
              <w:rPr>
                <w:rFonts w:ascii="Calibri" w:hAnsi="Calibri"/>
                <w:i/>
                <w:iCs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70322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7AA02150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6C2B04D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4965222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DB92E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4DA04B6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1979052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2C6BFF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F5933CA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A320D" w14:textId="77777777" w:rsidR="00621CA5" w:rsidRPr="0080775F" w:rsidRDefault="00621CA5" w:rsidP="0080775F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EDAD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26BE33D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69D7686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07CCA165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5843BB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652B44E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8006329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1E8E9AB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E672771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4B116" w14:textId="77777777" w:rsidR="00621CA5" w:rsidRDefault="00621CA5" w:rsidP="00E25C62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A77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44BC1E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7FF570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</w:t>
            </w:r>
          </w:p>
          <w:p w14:paraId="05DAEE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0599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60D36A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299E58E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3AC68EF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4DF2A8DB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0FD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AD3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52F9FF2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5BBF7B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BFC42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95034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2AACF25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7D9211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6FD8098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</w:tbl>
    <w:p w14:paraId="7144BC89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501D1F2" w14:textId="77777777" w:rsidR="00361EFD" w:rsidRDefault="00621CA5" w:rsidP="00361EFD">
      <w:pPr>
        <w:rPr>
          <w:rFonts w:ascii="Calibri" w:hAnsi="Calibri"/>
          <w:color w:val="1F497D"/>
          <w:sz w:val="22"/>
          <w:szCs w:val="22"/>
          <w:lang w:eastAsia="zh-CN"/>
        </w:rPr>
      </w:pPr>
      <w:r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6B862E" wp14:editId="040778F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86216" w14:textId="77777777" w:rsidR="00621CA5" w:rsidRDefault="00621CA5" w:rsidP="00621C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6B86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4.5pt;margin-top:.8pt;width:123pt;height: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">
                <v:textbox>
                  <w:txbxContent>
                    <w:p w14:paraId="13186216" w14:textId="77777777" w:rsidR="00621CA5" w:rsidRDefault="00621CA5" w:rsidP="00621CA5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color w:val="1F497D"/>
          <w:sz w:val="22"/>
          <w:szCs w:val="22"/>
          <w:lang w:eastAsia="zh-CN"/>
        </w:rPr>
        <w:t xml:space="preserve">Exchange semester: </w:t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361EFD"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B9596E" wp14:editId="3AA88A6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C2318" w14:textId="77777777" w:rsidR="00361EFD" w:rsidRDefault="00361EFD" w:rsidP="00361E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9596E" id="_x0000_s1027" type="#_x0000_t202" style="position:absolute;margin-left:94.5pt;margin-top:.8pt;width:123pt;height: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">
                <v:textbox>
                  <w:txbxContent>
                    <w:p w14:paraId="6EFC2318" w14:textId="77777777" w:rsidR="00361EFD" w:rsidRDefault="00361EFD" w:rsidP="00361EFD"/>
                  </w:txbxContent>
                </v:textbox>
              </v:shape>
            </w:pict>
          </mc:Fallback>
        </mc:AlternateContent>
      </w:r>
      <w:r w:rsidR="00361EFD">
        <w:rPr>
          <w:rFonts w:ascii="Calibri" w:hAnsi="Calibri"/>
          <w:color w:val="1F497D"/>
          <w:sz w:val="22"/>
          <w:szCs w:val="22"/>
          <w:lang w:eastAsia="zh-CN"/>
        </w:rPr>
        <w:t xml:space="preserve"> </w:t>
      </w:r>
    </w:p>
    <w:p w14:paraId="61E02C9E" w14:textId="77777777" w:rsidR="00621CA5" w:rsidRDefault="00621CA5" w:rsidP="00621CA5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01CA567" w14:textId="77777777" w:rsidR="0080775F" w:rsidRDefault="0002310E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By</w:t>
      </w:r>
      <w:r w:rsidR="00803E3F">
        <w:rPr>
          <w:rFonts w:ascii="Calibri" w:hAnsi="Calibri"/>
          <w:color w:val="1F497D"/>
          <w:sz w:val="22"/>
          <w:szCs w:val="22"/>
          <w:lang w:eastAsia="zh-CN"/>
        </w:rPr>
        <w:t xml:space="preserve"> signing this form, you</w:t>
      </w:r>
      <w:r w:rsidR="007A2876">
        <w:rPr>
          <w:rFonts w:ascii="Calibri" w:hAnsi="Calibri"/>
          <w:color w:val="1F497D"/>
          <w:sz w:val="22"/>
          <w:szCs w:val="22"/>
          <w:lang w:eastAsia="zh-CN"/>
        </w:rPr>
        <w:t xml:space="preserve"> acknowledge the following important information</w: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:</w:t>
      </w:r>
    </w:p>
    <w:p w14:paraId="160251DD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20B3F0F" w14:textId="77777777" w:rsidR="00F71809" w:rsidRPr="00F71809" w:rsidRDefault="00F71809" w:rsidP="008A41C4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Your Exchange application will not progress any further without completing the above steps</w:t>
      </w:r>
      <w:r w:rsidR="007A2876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3F83678D" w14:textId="77777777" w:rsidR="0070163E" w:rsidRDefault="0080775F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ubject availability and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pre-requisites</w:t>
      </w:r>
      <w:r w:rsidR="005F168C" w:rsidRPr="0070163E">
        <w:rPr>
          <w:rFonts w:asciiTheme="minorHAnsi" w:hAnsiTheme="minorHAnsi"/>
          <w:color w:val="1F497D"/>
          <w:sz w:val="22"/>
          <w:szCs w:val="22"/>
          <w:lang w:eastAsia="zh-CN"/>
        </w:rPr>
        <w:t>/</w:t>
      </w:r>
      <w:r w:rsidR="005F168C" w:rsidRPr="0070163E">
        <w:rPr>
          <w:rFonts w:asciiTheme="minorHAnsi" w:hAnsiTheme="minorHAnsi"/>
          <w:color w:val="002060"/>
          <w:sz w:val="22"/>
          <w:szCs w:val="22"/>
          <w:lang w:eastAsia="zh-CN"/>
        </w:rPr>
        <w:t>assumed knowledge</w:t>
      </w:r>
      <w:r w:rsidR="006920D7" w:rsidRPr="0070163E">
        <w:rPr>
          <w:rFonts w:asciiTheme="minorHAnsi" w:hAnsiTheme="minorHAnsi"/>
          <w:color w:val="002060"/>
          <w:sz w:val="22"/>
          <w:szCs w:val="22"/>
          <w:lang w:eastAsia="zh-CN"/>
        </w:rPr>
        <w:t xml:space="preserve">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re subject to change over time. It is your responsibility to check your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>study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plan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equence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each semester</w:t>
      </w:r>
      <w:r w:rsidR="0070163E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41351171" w14:textId="3BABF1E2" w:rsidR="0070163E" w:rsidRDefault="0070163E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  <w:lang w:eastAsia="zh-CN"/>
        </w:rPr>
        <w:t>S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eek approval from the Student </w:t>
      </w:r>
      <w:r w:rsidR="00237D54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sist 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before making any adjustments to your study plan.</w:t>
      </w:r>
    </w:p>
    <w:p w14:paraId="099572B2" w14:textId="43AF9006" w:rsidR="00F71809" w:rsidRPr="0070163E" w:rsidRDefault="006920D7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Going on Exchange 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>may delay your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g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raduation date, particularly if you go on Exchange in your final semester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. </w:t>
      </w:r>
      <w:r w:rsidR="007A2876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There are due dates for finalisation of results for graduation and host in</w:t>
      </w:r>
      <w:r w:rsidR="00EA474B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stitution timelines may not meet the deadline</w:t>
      </w:r>
      <w:r w:rsidR="007A2876" w:rsidRPr="00237D54">
        <w:rPr>
          <w:rFonts w:asciiTheme="minorHAnsi" w:hAnsiTheme="minorHAnsi"/>
          <w:b/>
          <w:bCs/>
          <w:color w:val="1F497D"/>
          <w:sz w:val="22"/>
          <w:szCs w:val="22"/>
          <w:lang w:eastAsia="zh-CN"/>
        </w:rPr>
        <w:t>.</w:t>
      </w:r>
    </w:p>
    <w:p w14:paraId="455DCDF6" w14:textId="267BA1DE" w:rsidR="00361EFD" w:rsidRPr="00522D62" w:rsidRDefault="006920D7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Scholarship recipients a</w:t>
      </w:r>
      <w:r w:rsidR="00EA474B"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="00F71809"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9" w:history="1">
        <w:r w:rsidR="00F71809" w:rsidRPr="00F71809">
          <w:rPr>
            <w:rStyle w:val="Hyperlink"/>
            <w:rFonts w:asciiTheme="minorHAnsi" w:hAnsiTheme="minorHAnsi"/>
            <w:i/>
            <w:iCs/>
            <w:sz w:val="22"/>
            <w:szCs w:val="22"/>
          </w:rPr>
          <w:t>Academic Regulations</w:t>
        </w:r>
      </w:hyperlink>
      <w:r w:rsidR="00F71809" w:rsidRPr="00F71809">
        <w:rPr>
          <w:rFonts w:asciiTheme="minorHAnsi" w:hAnsiTheme="minorHAnsi"/>
          <w:i/>
          <w:iCs/>
          <w:color w:val="1F497D"/>
          <w:sz w:val="22"/>
          <w:szCs w:val="22"/>
        </w:rPr>
        <w:t xml:space="preserve"> – Division 10 Scholarships</w:t>
      </w:r>
      <w:r w:rsidR="0064567B">
        <w:rPr>
          <w:rFonts w:asciiTheme="minorHAnsi" w:hAnsiTheme="minorHAnsi"/>
          <w:i/>
          <w:iCs/>
          <w:color w:val="1F497D"/>
          <w:sz w:val="22"/>
          <w:szCs w:val="22"/>
        </w:rPr>
        <w:t xml:space="preserve">, </w:t>
      </w:r>
      <w:r w:rsidR="0064567B" w:rsidRPr="00237D54">
        <w:rPr>
          <w:rFonts w:asciiTheme="minorHAnsi" w:hAnsiTheme="minorHAnsi"/>
          <w:b/>
          <w:bCs/>
          <w:i/>
          <w:iCs/>
          <w:color w:val="1F497D"/>
          <w:sz w:val="22"/>
          <w:szCs w:val="22"/>
        </w:rPr>
        <w:t>if you are looking to complete (30CP) you will need approval from Students Assist.</w:t>
      </w:r>
    </w:p>
    <w:p w14:paraId="5CD97F1F" w14:textId="2152C278" w:rsidR="00522D62" w:rsidRPr="00CA10FB" w:rsidRDefault="00522D62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</w:rPr>
        <w:t xml:space="preserve">International students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a</w:t>
      </w:r>
      <w:r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10" w:history="1">
        <w:r w:rsidRPr="00522D62">
          <w:rPr>
            <w:rStyle w:val="Hyperlink"/>
            <w:rFonts w:asciiTheme="minorHAnsi" w:hAnsiTheme="minorHAnsi"/>
            <w:i/>
            <w:iCs/>
            <w:sz w:val="22"/>
            <w:szCs w:val="22"/>
          </w:rPr>
          <w:t>Student Visa regulations</w:t>
        </w:r>
      </w:hyperlink>
      <w:r>
        <w:rPr>
          <w:rFonts w:asciiTheme="minorHAnsi" w:hAnsiTheme="minorHAnsi"/>
          <w:color w:val="1F497D"/>
          <w:sz w:val="22"/>
          <w:szCs w:val="22"/>
        </w:rPr>
        <w:t>.</w:t>
      </w:r>
    </w:p>
    <w:p w14:paraId="3AB33228" w14:textId="77777777" w:rsidR="0002310E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797EF91" w14:textId="77777777" w:rsidR="008A41C4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tudent Name: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 xml:space="preserve">SID: 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</w:t>
      </w:r>
    </w:p>
    <w:p w14:paraId="6ACE48A4" w14:textId="77777777" w:rsidR="0002310E" w:rsidRDefault="0002310E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6C5B9E9" w14:textId="77777777" w:rsidR="008A41C4" w:rsidRDefault="008A41C4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6A79DCB5" w14:textId="77777777" w:rsidR="00F71809" w:rsidRPr="00F71809" w:rsidRDefault="00F71809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 xml:space="preserve">Student </w:t>
      </w:r>
      <w:r w:rsidR="0002310E">
        <w:rPr>
          <w:rFonts w:ascii="Calibri" w:hAnsi="Calibri"/>
          <w:color w:val="1F497D"/>
          <w:sz w:val="22"/>
          <w:szCs w:val="22"/>
          <w:lang w:eastAsia="zh-CN"/>
        </w:rPr>
        <w:t>Signature</w:t>
      </w:r>
      <w:r>
        <w:rPr>
          <w:rFonts w:ascii="Calibri" w:hAnsi="Calibri"/>
          <w:color w:val="1F497D"/>
          <w:sz w:val="22"/>
          <w:szCs w:val="22"/>
          <w:lang w:eastAsia="zh-CN"/>
        </w:rPr>
        <w:t>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60150D61" w14:textId="77777777" w:rsidR="00F71809" w:rsidRDefault="00F71809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2AF2538" w14:textId="77777777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3433AD29" w14:textId="486A130B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</w:t>
      </w:r>
      <w:r w:rsidR="0064567B">
        <w:rPr>
          <w:rFonts w:ascii="Calibri" w:hAnsi="Calibri"/>
          <w:color w:val="1F497D"/>
          <w:sz w:val="22"/>
          <w:szCs w:val="22"/>
          <w:lang w:eastAsia="zh-CN"/>
        </w:rPr>
        <w:t>tudent Assist</w:t>
      </w:r>
      <w:r>
        <w:rPr>
          <w:rFonts w:ascii="Calibri" w:hAnsi="Calibri"/>
          <w:color w:val="1F497D"/>
          <w:sz w:val="22"/>
          <w:szCs w:val="22"/>
          <w:lang w:eastAsia="zh-CN"/>
        </w:rPr>
        <w:t xml:space="preserve"> Officer Nam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>____________________________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>__________</w:t>
      </w:r>
    </w:p>
    <w:p w14:paraId="3D86D33D" w14:textId="5D89EE48" w:rsidR="007875AE" w:rsidRDefault="00FE233F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D38403" wp14:editId="437C5011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6619875" cy="48577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485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87BF6" w14:textId="40C52E7E" w:rsidR="00A11B2F" w:rsidRDefault="00A11B2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>S</w:t>
                            </w:r>
                            <w:r w:rsidR="0064567B"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>tudent Assist</w:t>
                            </w:r>
                            <w: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 xml:space="preserve"> Officer comments:</w:t>
                            </w:r>
                          </w:p>
                          <w:p w14:paraId="02286157" w14:textId="77777777" w:rsidR="00FE233F" w:rsidRDefault="00FE233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622AF955" w14:textId="77777777" w:rsidR="00FE233F" w:rsidRDefault="00FE233F" w:rsidP="00A11B2F">
                            <w:pPr>
                              <w:rPr>
                                <w:rFonts w:ascii="Calibri" w:hAnsi="Calibri"/>
                                <w:i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25AC0A99" w14:textId="77777777" w:rsidR="00FE233F" w:rsidRPr="00FE233F" w:rsidRDefault="00FE233F" w:rsidP="00A11B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38403" id="_x0000_s1028" type="#_x0000_t202" style="position:absolute;margin-left:470.05pt;margin-top:38.25pt;width:521.25pt;height:382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">
                <v:textbox>
                  <w:txbxContent>
                    <w:p w14:paraId="4E287BF6" w14:textId="40C52E7E" w:rsidR="00A11B2F" w:rsidRDefault="00A11B2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>S</w:t>
                      </w:r>
                      <w:r w:rsidR="0064567B"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 xml:space="preserve">tudent </w:t>
                      </w:r>
                      <w:r w:rsidR="0064567B"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>Assist</w:t>
                      </w:r>
                      <w: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 xml:space="preserve"> Officer comments:</w:t>
                      </w:r>
                    </w:p>
                    <w:p w14:paraId="02286157" w14:textId="77777777" w:rsidR="00FE233F" w:rsidRDefault="00FE233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622AF955" w14:textId="77777777" w:rsidR="00FE233F" w:rsidRDefault="00FE233F" w:rsidP="00A11B2F">
                      <w:pPr>
                        <w:rPr>
                          <w:rFonts w:ascii="Calibri" w:hAnsi="Calibri"/>
                          <w:i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25AC0A99" w14:textId="77777777" w:rsidR="00FE233F" w:rsidRPr="00FE233F" w:rsidRDefault="00FE233F" w:rsidP="00A11B2F"/>
                  </w:txbxContent>
                </v:textbox>
                <w10:wrap type="square" anchorx="margin"/>
              </v:shape>
            </w:pict>
          </mc:Fallback>
        </mc:AlternateConten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S</w:t>
      </w:r>
      <w:r w:rsidR="0064567B">
        <w:rPr>
          <w:rFonts w:ascii="Calibri" w:hAnsi="Calibri"/>
          <w:color w:val="1F497D"/>
          <w:sz w:val="22"/>
          <w:szCs w:val="22"/>
          <w:lang w:eastAsia="zh-CN"/>
        </w:rPr>
        <w:t>tudent Assist</w: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 xml:space="preserve"> Officer Signatur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_______________________________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7862A0BA" w14:textId="77777777" w:rsidR="0064567B" w:rsidRDefault="0064567B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ABCEA0A" w14:textId="77777777" w:rsidR="00CA10FB" w:rsidRPr="00A11B2F" w:rsidRDefault="00CA10FB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sectPr w:rsidR="00CA10FB" w:rsidRPr="00A11B2F" w:rsidSect="008077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B11E9"/>
    <w:multiLevelType w:val="hybridMultilevel"/>
    <w:tmpl w:val="B2C823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2368A"/>
    <w:multiLevelType w:val="hybridMultilevel"/>
    <w:tmpl w:val="547203EA"/>
    <w:lvl w:ilvl="0" w:tplc="8FAC5AF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214A1"/>
    <w:multiLevelType w:val="hybridMultilevel"/>
    <w:tmpl w:val="D22092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5D7B5B"/>
    <w:multiLevelType w:val="hybridMultilevel"/>
    <w:tmpl w:val="CCB0F0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FC1A0D"/>
    <w:multiLevelType w:val="hybridMultilevel"/>
    <w:tmpl w:val="5426C3BC"/>
    <w:lvl w:ilvl="0" w:tplc="B1CC4FE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5358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4082614">
    <w:abstractNumId w:val="3"/>
  </w:num>
  <w:num w:numId="3" w16cid:durableId="358513677">
    <w:abstractNumId w:val="2"/>
  </w:num>
  <w:num w:numId="4" w16cid:durableId="1099567094">
    <w:abstractNumId w:val="1"/>
  </w:num>
  <w:num w:numId="5" w16cid:durableId="479231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oNotDisplayPageBoundarie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LAwNTW1tDAwMDZT0lEKTi0uzszPAykwqgUAdqdifywAAAA="/>
  </w:docVars>
  <w:rsids>
    <w:rsidRoot w:val="0080775F"/>
    <w:rsid w:val="0002310E"/>
    <w:rsid w:val="00064021"/>
    <w:rsid w:val="000A737E"/>
    <w:rsid w:val="00237D54"/>
    <w:rsid w:val="003352F3"/>
    <w:rsid w:val="00361EFD"/>
    <w:rsid w:val="0038084E"/>
    <w:rsid w:val="00461B55"/>
    <w:rsid w:val="00497228"/>
    <w:rsid w:val="00522D62"/>
    <w:rsid w:val="005C5A57"/>
    <w:rsid w:val="005D2ED0"/>
    <w:rsid w:val="005E4C70"/>
    <w:rsid w:val="005F168C"/>
    <w:rsid w:val="00621CA5"/>
    <w:rsid w:val="0064567B"/>
    <w:rsid w:val="006920D7"/>
    <w:rsid w:val="00695BA7"/>
    <w:rsid w:val="0070163E"/>
    <w:rsid w:val="00782E66"/>
    <w:rsid w:val="007875AE"/>
    <w:rsid w:val="007A2876"/>
    <w:rsid w:val="007E634E"/>
    <w:rsid w:val="00803E3F"/>
    <w:rsid w:val="0080775F"/>
    <w:rsid w:val="00887271"/>
    <w:rsid w:val="008A41C4"/>
    <w:rsid w:val="009E1358"/>
    <w:rsid w:val="00A11B2F"/>
    <w:rsid w:val="00C41FE1"/>
    <w:rsid w:val="00CA10FB"/>
    <w:rsid w:val="00D35635"/>
    <w:rsid w:val="00D75CAE"/>
    <w:rsid w:val="00E25C62"/>
    <w:rsid w:val="00E97C49"/>
    <w:rsid w:val="00EA474B"/>
    <w:rsid w:val="00EC7714"/>
    <w:rsid w:val="00F34EE6"/>
    <w:rsid w:val="00F71809"/>
    <w:rsid w:val="00F90B50"/>
    <w:rsid w:val="00FC049B"/>
    <w:rsid w:val="00FC79CC"/>
    <w:rsid w:val="00FE233F"/>
    <w:rsid w:val="00FE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877A2"/>
  <w15:chartTrackingRefBased/>
  <w15:docId w15:val="{6B6AC439-EAB1-46DA-B699-333CE034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358"/>
    <w:pPr>
      <w:spacing w:after="0" w:line="240" w:lineRule="auto"/>
    </w:pPr>
    <w:rPr>
      <w:rFonts w:ascii="Times New Roman" w:hAnsi="Times New Roman" w:cs="Times New Roman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7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75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0775F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80775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F90B5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3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assist@bond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nd.edu.au/current-students/study-information/enrolment/timetab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nd.edu.au/current-students/study-information/enrolment/program-structure-and-sequenc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bond.edu.au/current-students/study-information/subjects?type=2&amp;area=6404&amp;semesters_0%5b2017-01-01%5d=2017-01-01" TargetMode="External"/><Relationship Id="rId10" Type="http://schemas.openxmlformats.org/officeDocument/2006/relationships/hyperlink" Target="https://bond.edu.au/current-students/services-support/student-support/international-students/student-visa-compli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nd.edu.au/files/675/Part2AcadReg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d University</Company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lle Clarke</dc:creator>
  <cp:keywords/>
  <dc:description/>
  <cp:lastModifiedBy>Staffy Panesar</cp:lastModifiedBy>
  <cp:revision>4</cp:revision>
  <dcterms:created xsi:type="dcterms:W3CDTF">2024-01-23T02:14:00Z</dcterms:created>
  <dcterms:modified xsi:type="dcterms:W3CDTF">2024-02-06T05:48:00Z</dcterms:modified>
</cp:coreProperties>
</file>